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76192073" w:rsidR="00A45ED2" w:rsidRDefault="000A5A4D">
      <w:r>
        <w:t xml:space="preserve">Exercise No: </w:t>
      </w:r>
      <w:r w:rsidR="006A0902">
        <w:t>6</w:t>
      </w:r>
    </w:p>
    <w:p w14:paraId="1EACE46F" w14:textId="67B0AA8D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3F3607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EFB37D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 xml:space="preserve">Date: </w:t>
      </w:r>
      <w:r w:rsidR="002E221C">
        <w:t>2</w:t>
      </w:r>
      <w:r w:rsidR="00D6229C">
        <w:t>3</w:t>
      </w:r>
      <w:r>
        <w:t>/1</w:t>
      </w:r>
      <w:r w:rsidR="00D7086B">
        <w:t>1</w:t>
      </w:r>
      <w:r>
        <w:t>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32A696F5" w14:textId="3EA545B1" w:rsidR="00DB54E8" w:rsidRPr="00DB54E8" w:rsidRDefault="002D5B22" w:rsidP="00DB54E8">
      <w:r>
        <w:t xml:space="preserve">   </w:t>
      </w:r>
      <w:r w:rsidR="00DB54E8" w:rsidRPr="00DB54E8">
        <w:t>To write and run a Python program to fill in the desired output</w:t>
      </w:r>
      <w:r w:rsidR="00DB54E8">
        <w:t xml:space="preserve"> boxes</w:t>
      </w:r>
      <w:r w:rsidR="00DB54E8" w:rsidRPr="00DB54E8">
        <w:t>.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0A10F702" w14:textId="77777777" w:rsidR="00DB54E8" w:rsidRPr="00DB54E8" w:rsidRDefault="00DB54E8" w:rsidP="00DB54E8">
      <w:r w:rsidRPr="00DB54E8">
        <w:t># Create a tuple, also called tuple packing.</w:t>
      </w:r>
    </w:p>
    <w:p w14:paraId="47E0C671" w14:textId="77777777" w:rsidR="00DB54E8" w:rsidRPr="00DB54E8" w:rsidRDefault="00DB54E8" w:rsidP="00DB54E8">
      <w:r w:rsidRPr="00DB54E8">
        <w:t>numbers = 1, 2</w:t>
      </w:r>
    </w:p>
    <w:p w14:paraId="1529B82B" w14:textId="77777777" w:rsidR="00DB54E8" w:rsidRPr="00DB54E8" w:rsidRDefault="00DB54E8" w:rsidP="00DB54E8">
      <w:r w:rsidRPr="00DB54E8">
        <w:t xml:space="preserve">print(numbers)  </w:t>
      </w:r>
    </w:p>
    <w:p w14:paraId="7C8AF84C" w14:textId="77777777" w:rsidR="00DB54E8" w:rsidRPr="00DB54E8" w:rsidRDefault="00DB54E8" w:rsidP="00DB54E8">
      <w:r w:rsidRPr="00DB54E8">
        <w:t>(1, 2)</w:t>
      </w:r>
    </w:p>
    <w:p w14:paraId="7A648207" w14:textId="77777777" w:rsidR="00DB54E8" w:rsidRPr="00DB54E8" w:rsidRDefault="00DB54E8" w:rsidP="00DB54E8"/>
    <w:p w14:paraId="7CDD41A6" w14:textId="77777777" w:rsidR="00DB54E8" w:rsidRPr="00DB54E8" w:rsidRDefault="00DB54E8" w:rsidP="00DB54E8">
      <w:r w:rsidRPr="00DB54E8">
        <w:t xml:space="preserve"># Create tuple with </w:t>
      </w:r>
      <w:proofErr w:type="spellStart"/>
      <w:r w:rsidRPr="00DB54E8">
        <w:t>paranthesis</w:t>
      </w:r>
      <w:proofErr w:type="spellEnd"/>
      <w:r w:rsidRPr="00DB54E8">
        <w:t>.</w:t>
      </w:r>
    </w:p>
    <w:p w14:paraId="4F2C67ED" w14:textId="77777777" w:rsidR="00DB54E8" w:rsidRPr="00DB54E8" w:rsidRDefault="00DB54E8" w:rsidP="00DB54E8">
      <w:r w:rsidRPr="00DB54E8">
        <w:t>numbers = (1, 2, 3)</w:t>
      </w:r>
    </w:p>
    <w:p w14:paraId="759BDB37" w14:textId="77777777" w:rsidR="00DB54E8" w:rsidRPr="00DB54E8" w:rsidRDefault="00DB54E8" w:rsidP="00DB54E8">
      <w:r w:rsidRPr="00DB54E8">
        <w:t xml:space="preserve">print(numbers) </w:t>
      </w:r>
    </w:p>
    <w:p w14:paraId="7735D14D" w14:textId="77777777" w:rsidR="00DB54E8" w:rsidRPr="00DB54E8" w:rsidRDefault="00DB54E8" w:rsidP="00DB54E8">
      <w:r w:rsidRPr="00DB54E8">
        <w:t>(1, 2, 3)</w:t>
      </w:r>
    </w:p>
    <w:p w14:paraId="66AB6EC8" w14:textId="77777777" w:rsidR="00DB54E8" w:rsidRPr="00DB54E8" w:rsidRDefault="00DB54E8" w:rsidP="00DB54E8"/>
    <w:p w14:paraId="59C5D994" w14:textId="77777777" w:rsidR="00DB54E8" w:rsidRPr="00DB54E8" w:rsidRDefault="00DB54E8" w:rsidP="00DB54E8">
      <w:r w:rsidRPr="00DB54E8">
        <w:t># Create an empty tuple.</w:t>
      </w:r>
    </w:p>
    <w:p w14:paraId="1638E453" w14:textId="77777777" w:rsidR="00DB54E8" w:rsidRPr="00DB54E8" w:rsidRDefault="00DB54E8" w:rsidP="00DB54E8">
      <w:r w:rsidRPr="00DB54E8">
        <w:t>numbers = ()</w:t>
      </w:r>
    </w:p>
    <w:p w14:paraId="1F9C0AAA" w14:textId="77777777" w:rsidR="00DB54E8" w:rsidRPr="00DB54E8" w:rsidRDefault="00DB54E8" w:rsidP="00DB54E8">
      <w:r w:rsidRPr="00DB54E8">
        <w:t xml:space="preserve">print(numbers) </w:t>
      </w:r>
    </w:p>
    <w:p w14:paraId="4051CC50" w14:textId="77777777" w:rsidR="00DB54E8" w:rsidRPr="00DB54E8" w:rsidRDefault="00DB54E8" w:rsidP="00DB54E8">
      <w:r w:rsidRPr="00DB54E8">
        <w:t>()</w:t>
      </w:r>
    </w:p>
    <w:p w14:paraId="1D17E784" w14:textId="77777777" w:rsidR="00DB54E8" w:rsidRPr="00DB54E8" w:rsidRDefault="00DB54E8" w:rsidP="00DB54E8"/>
    <w:p w14:paraId="39196D40" w14:textId="77777777" w:rsidR="00DB54E8" w:rsidRPr="00DB54E8" w:rsidRDefault="00DB54E8" w:rsidP="00DB54E8">
      <w:r w:rsidRPr="00DB54E8">
        <w:t># Create a tuple with one item. Note that the trailing comma is necessary</w:t>
      </w:r>
    </w:p>
    <w:p w14:paraId="1F80EFDE" w14:textId="77777777" w:rsidR="00DB54E8" w:rsidRPr="00DB54E8" w:rsidRDefault="00DB54E8" w:rsidP="00DB54E8">
      <w:r w:rsidRPr="00DB54E8">
        <w:t>numbers = 1,</w:t>
      </w:r>
    </w:p>
    <w:p w14:paraId="307ED34B" w14:textId="77777777" w:rsidR="00DB54E8" w:rsidRPr="00DB54E8" w:rsidRDefault="00DB54E8" w:rsidP="00DB54E8">
      <w:r w:rsidRPr="00DB54E8">
        <w:t xml:space="preserve">print(numbers) </w:t>
      </w:r>
    </w:p>
    <w:p w14:paraId="0C7CAE34" w14:textId="77777777" w:rsidR="00DB54E8" w:rsidRPr="00DB54E8" w:rsidRDefault="00DB54E8" w:rsidP="00DB54E8">
      <w:r w:rsidRPr="00DB54E8">
        <w:t>1</w:t>
      </w:r>
    </w:p>
    <w:p w14:paraId="2633BF15" w14:textId="77777777" w:rsidR="00DB54E8" w:rsidRPr="00DB54E8" w:rsidRDefault="00DB54E8" w:rsidP="00DB54E8"/>
    <w:p w14:paraId="2A365954" w14:textId="77777777" w:rsidR="00DB54E8" w:rsidRPr="00DB54E8" w:rsidRDefault="00DB54E8" w:rsidP="00DB54E8">
      <w:r w:rsidRPr="00DB54E8">
        <w:t># Create a tuple with heterogenous items.</w:t>
      </w:r>
    </w:p>
    <w:p w14:paraId="020DB70C" w14:textId="77777777" w:rsidR="00DB54E8" w:rsidRPr="00DB54E8" w:rsidRDefault="00DB54E8" w:rsidP="00DB54E8">
      <w:proofErr w:type="spellStart"/>
      <w:r w:rsidRPr="00DB54E8">
        <w:t>random_tuple</w:t>
      </w:r>
      <w:proofErr w:type="spellEnd"/>
      <w:r w:rsidRPr="00DB54E8">
        <w:t xml:space="preserve"> = "Hey", (1, 2), 1, ["you"]</w:t>
      </w:r>
    </w:p>
    <w:p w14:paraId="6333FE6E" w14:textId="77777777" w:rsidR="00DB54E8" w:rsidRPr="00DB54E8" w:rsidRDefault="00DB54E8" w:rsidP="00DB54E8">
      <w:r w:rsidRPr="00DB54E8">
        <w:t>print(</w:t>
      </w:r>
      <w:proofErr w:type="spellStart"/>
      <w:r w:rsidRPr="00DB54E8">
        <w:t>random_tuple</w:t>
      </w:r>
      <w:proofErr w:type="spellEnd"/>
      <w:r w:rsidRPr="00DB54E8">
        <w:t xml:space="preserve">) </w:t>
      </w:r>
    </w:p>
    <w:p w14:paraId="5CB4AF35" w14:textId="77777777" w:rsidR="00DB54E8" w:rsidRPr="00DB54E8" w:rsidRDefault="00DB54E8" w:rsidP="00DB54E8">
      <w:r w:rsidRPr="00DB54E8">
        <w:lastRenderedPageBreak/>
        <w:t>('Hey', (1, 2), 1, ['you'])</w:t>
      </w:r>
    </w:p>
    <w:p w14:paraId="1AB26EA8" w14:textId="77777777" w:rsidR="00DB54E8" w:rsidRPr="00DB54E8" w:rsidRDefault="00DB54E8" w:rsidP="00DB54E8"/>
    <w:p w14:paraId="4A4BD3CF" w14:textId="77777777" w:rsidR="00DB54E8" w:rsidRPr="00DB54E8" w:rsidRDefault="00DB54E8" w:rsidP="00DB54E8">
      <w:r w:rsidRPr="00DB54E8">
        <w:t xml:space="preserve"># Create tuple with </w:t>
      </w:r>
      <w:proofErr w:type="gramStart"/>
      <w:r w:rsidRPr="00DB54E8">
        <w:t>tuple(</w:t>
      </w:r>
      <w:proofErr w:type="gramEnd"/>
      <w:r w:rsidRPr="00DB54E8">
        <w:t>) constructor.</w:t>
      </w:r>
    </w:p>
    <w:p w14:paraId="5A098F8E" w14:textId="77777777" w:rsidR="00DB54E8" w:rsidRPr="00DB54E8" w:rsidRDefault="00DB54E8" w:rsidP="00DB54E8">
      <w:r w:rsidRPr="00DB54E8">
        <w:t xml:space="preserve">numbers = </w:t>
      </w:r>
      <w:proofErr w:type="gramStart"/>
      <w:r w:rsidRPr="00DB54E8">
        <w:t>tuple(</w:t>
      </w:r>
      <w:proofErr w:type="gramEnd"/>
      <w:r w:rsidRPr="00DB54E8">
        <w:t>)</w:t>
      </w:r>
    </w:p>
    <w:p w14:paraId="3BD50EE1" w14:textId="77777777" w:rsidR="00DB54E8" w:rsidRPr="00DB54E8" w:rsidRDefault="00DB54E8" w:rsidP="00DB54E8">
      <w:r w:rsidRPr="00DB54E8">
        <w:t xml:space="preserve">print(numbers) </w:t>
      </w:r>
    </w:p>
    <w:p w14:paraId="77A8B4D6" w14:textId="77777777" w:rsidR="00DB54E8" w:rsidRPr="00DB54E8" w:rsidRDefault="00DB54E8" w:rsidP="00DB54E8">
      <w:r w:rsidRPr="00DB54E8">
        <w:t>()</w:t>
      </w:r>
    </w:p>
    <w:p w14:paraId="1E2E738D" w14:textId="77777777" w:rsidR="00DB54E8" w:rsidRPr="00DB54E8" w:rsidRDefault="00DB54E8" w:rsidP="00DB54E8"/>
    <w:p w14:paraId="77139ACC" w14:textId="77777777" w:rsidR="00DB54E8" w:rsidRPr="00DB54E8" w:rsidRDefault="00DB54E8" w:rsidP="00DB54E8">
      <w:r w:rsidRPr="00DB54E8">
        <w:t xml:space="preserve">numbers = </w:t>
      </w:r>
      <w:proofErr w:type="gramStart"/>
      <w:r w:rsidRPr="00DB54E8">
        <w:t>tuple(</w:t>
      </w:r>
      <w:proofErr w:type="gramEnd"/>
      <w:r w:rsidRPr="00DB54E8">
        <w:t>[1, 2]) #  Takes any sequence as input</w:t>
      </w:r>
    </w:p>
    <w:p w14:paraId="46267540" w14:textId="77777777" w:rsidR="00DB54E8" w:rsidRPr="00DB54E8" w:rsidRDefault="00DB54E8" w:rsidP="00DB54E8">
      <w:r w:rsidRPr="00DB54E8">
        <w:t xml:space="preserve">print(numbers) </w:t>
      </w:r>
    </w:p>
    <w:p w14:paraId="4C6CFCE1" w14:textId="77777777" w:rsidR="00DB54E8" w:rsidRPr="00DB54E8" w:rsidRDefault="00DB54E8" w:rsidP="00DB54E8">
      <w:r w:rsidRPr="00DB54E8">
        <w:t>(1,2)</w:t>
      </w:r>
    </w:p>
    <w:p w14:paraId="0C2E1B68" w14:textId="77777777" w:rsidR="00DB54E8" w:rsidRPr="00DB54E8" w:rsidRDefault="00DB54E8" w:rsidP="00DB54E8"/>
    <w:p w14:paraId="5FDE2C30" w14:textId="77777777" w:rsidR="00DB54E8" w:rsidRPr="00DB54E8" w:rsidRDefault="00DB54E8" w:rsidP="00DB54E8">
      <w:r w:rsidRPr="00DB54E8">
        <w:t>#### Methods on tuples #####</w:t>
      </w:r>
    </w:p>
    <w:p w14:paraId="69520B3F" w14:textId="77777777" w:rsidR="00DB54E8" w:rsidRPr="00DB54E8" w:rsidRDefault="00DB54E8" w:rsidP="00DB54E8">
      <w:r w:rsidRPr="00DB54E8">
        <w:t xml:space="preserve"># Get length of list by using </w:t>
      </w:r>
      <w:proofErr w:type="spellStart"/>
      <w:proofErr w:type="gramStart"/>
      <w:r w:rsidRPr="00DB54E8">
        <w:t>len</w:t>
      </w:r>
      <w:proofErr w:type="spellEnd"/>
      <w:r w:rsidRPr="00DB54E8">
        <w:t>(</w:t>
      </w:r>
      <w:proofErr w:type="gramEnd"/>
      <w:r w:rsidRPr="00DB54E8">
        <w:t>) method.</w:t>
      </w:r>
    </w:p>
    <w:p w14:paraId="0B86599D" w14:textId="77777777" w:rsidR="00DB54E8" w:rsidRPr="00DB54E8" w:rsidRDefault="00DB54E8" w:rsidP="00DB54E8">
      <w:r w:rsidRPr="00DB54E8">
        <w:t>numbers = 5, 8, 8</w:t>
      </w:r>
    </w:p>
    <w:p w14:paraId="3C289AD3" w14:textId="77777777" w:rsidR="00DB54E8" w:rsidRPr="00DB54E8" w:rsidRDefault="00DB54E8" w:rsidP="00DB54E8">
      <w:r w:rsidRPr="00DB54E8">
        <w:t>print(</w:t>
      </w:r>
      <w:proofErr w:type="spellStart"/>
      <w:r w:rsidRPr="00DB54E8">
        <w:t>len</w:t>
      </w:r>
      <w:proofErr w:type="spellEnd"/>
      <w:r w:rsidRPr="00DB54E8">
        <w:t xml:space="preserve">(numbers)) </w:t>
      </w:r>
    </w:p>
    <w:p w14:paraId="7CC872BB" w14:textId="77777777" w:rsidR="00DB54E8" w:rsidRPr="00DB54E8" w:rsidRDefault="00DB54E8" w:rsidP="00DB54E8">
      <w:r w:rsidRPr="00DB54E8">
        <w:t>3</w:t>
      </w:r>
    </w:p>
    <w:p w14:paraId="30E66738" w14:textId="77777777" w:rsidR="00DB54E8" w:rsidRPr="00DB54E8" w:rsidRDefault="00DB54E8" w:rsidP="00DB54E8"/>
    <w:p w14:paraId="1212AFC8" w14:textId="77777777" w:rsidR="00DB54E8" w:rsidRPr="00DB54E8" w:rsidRDefault="00DB54E8" w:rsidP="00DB54E8">
      <w:r w:rsidRPr="00DB54E8">
        <w:t xml:space="preserve"># Get index of an element using the </w:t>
      </w:r>
      <w:proofErr w:type="gramStart"/>
      <w:r w:rsidRPr="00DB54E8">
        <w:t>index(</w:t>
      </w:r>
      <w:proofErr w:type="gramEnd"/>
      <w:r w:rsidRPr="00DB54E8">
        <w:t>) method.</w:t>
      </w:r>
    </w:p>
    <w:p w14:paraId="71EE365D" w14:textId="77777777" w:rsidR="00DB54E8" w:rsidRPr="00DB54E8" w:rsidRDefault="00DB54E8" w:rsidP="00DB54E8">
      <w:r w:rsidRPr="00DB54E8">
        <w:t>numbers = 5, 8, 8</w:t>
      </w:r>
    </w:p>
    <w:p w14:paraId="5AA87C27" w14:textId="77777777" w:rsidR="00DB54E8" w:rsidRPr="00DB54E8" w:rsidRDefault="00DB54E8" w:rsidP="00DB54E8">
      <w:r w:rsidRPr="00DB54E8">
        <w:t>print(</w:t>
      </w:r>
      <w:proofErr w:type="spellStart"/>
      <w:proofErr w:type="gramStart"/>
      <w:r w:rsidRPr="00DB54E8">
        <w:t>numbers.index</w:t>
      </w:r>
      <w:proofErr w:type="spellEnd"/>
      <w:proofErr w:type="gramEnd"/>
      <w:r w:rsidRPr="00DB54E8">
        <w:t xml:space="preserve">(8)) </w:t>
      </w:r>
    </w:p>
    <w:p w14:paraId="0CAFD371" w14:textId="77777777" w:rsidR="00DB54E8" w:rsidRPr="00DB54E8" w:rsidRDefault="00DB54E8" w:rsidP="00DB54E8">
      <w:r w:rsidRPr="00DB54E8">
        <w:t>1</w:t>
      </w:r>
    </w:p>
    <w:p w14:paraId="504F3F69" w14:textId="77777777" w:rsidR="00DB54E8" w:rsidRPr="00DB54E8" w:rsidRDefault="00DB54E8" w:rsidP="00DB54E8"/>
    <w:p w14:paraId="0B40832D" w14:textId="77777777" w:rsidR="00DB54E8" w:rsidRPr="00DB54E8" w:rsidRDefault="00DB54E8" w:rsidP="00DB54E8">
      <w:r w:rsidRPr="00DB54E8">
        <w:t xml:space="preserve"># Count </w:t>
      </w:r>
      <w:proofErr w:type="spellStart"/>
      <w:r w:rsidRPr="00DB54E8">
        <w:t>occurences</w:t>
      </w:r>
      <w:proofErr w:type="spellEnd"/>
      <w:r w:rsidRPr="00DB54E8">
        <w:t xml:space="preserve"> of an item in a tuple.</w:t>
      </w:r>
    </w:p>
    <w:p w14:paraId="44F51BA1" w14:textId="77777777" w:rsidR="00DB54E8" w:rsidRPr="00DB54E8" w:rsidRDefault="00DB54E8" w:rsidP="00DB54E8">
      <w:r w:rsidRPr="00DB54E8">
        <w:t>numbers = 5, 8, 8</w:t>
      </w:r>
    </w:p>
    <w:p w14:paraId="0A31D7DE" w14:textId="77777777" w:rsidR="00DB54E8" w:rsidRPr="00DB54E8" w:rsidRDefault="00DB54E8" w:rsidP="00DB54E8">
      <w:r w:rsidRPr="00DB54E8">
        <w:t>print(</w:t>
      </w:r>
      <w:proofErr w:type="spellStart"/>
      <w:proofErr w:type="gramStart"/>
      <w:r w:rsidRPr="00DB54E8">
        <w:t>numbers.count</w:t>
      </w:r>
      <w:proofErr w:type="spellEnd"/>
      <w:proofErr w:type="gramEnd"/>
      <w:r w:rsidRPr="00DB54E8">
        <w:t xml:space="preserve">(8)) </w:t>
      </w:r>
    </w:p>
    <w:p w14:paraId="35331419" w14:textId="77777777" w:rsidR="00DB54E8" w:rsidRPr="00DB54E8" w:rsidRDefault="00DB54E8" w:rsidP="00DB54E8">
      <w:r w:rsidRPr="00DB54E8">
        <w:t>2</w:t>
      </w:r>
    </w:p>
    <w:p w14:paraId="0396E29F" w14:textId="77777777" w:rsidR="00DB54E8" w:rsidRPr="00DB54E8" w:rsidRDefault="00DB54E8" w:rsidP="00DB54E8"/>
    <w:p w14:paraId="4E809194" w14:textId="77777777" w:rsidR="00DB54E8" w:rsidRPr="00DB54E8" w:rsidRDefault="00DB54E8" w:rsidP="00DB54E8">
      <w:r w:rsidRPr="00DB54E8">
        <w:t xml:space="preserve"> </w:t>
      </w:r>
    </w:p>
    <w:p w14:paraId="355DADDD" w14:textId="77777777" w:rsidR="00DB54E8" w:rsidRPr="00DB54E8" w:rsidRDefault="00DB54E8" w:rsidP="00DB54E8"/>
    <w:p w14:paraId="65E3BB9E" w14:textId="77777777" w:rsidR="00DB54E8" w:rsidRPr="00DB54E8" w:rsidRDefault="00DB54E8" w:rsidP="00DB54E8">
      <w:r w:rsidRPr="00DB54E8">
        <w:lastRenderedPageBreak/>
        <w:t xml:space="preserve">eggs = ('hello', 42, 0.5) </w:t>
      </w:r>
    </w:p>
    <w:p w14:paraId="6CA18F69" w14:textId="77777777" w:rsidR="00DB54E8" w:rsidRPr="00DB54E8" w:rsidRDefault="00DB54E8" w:rsidP="00DB54E8">
      <w:proofErr w:type="gramStart"/>
      <w:r w:rsidRPr="00DB54E8">
        <w:t>eggs[</w:t>
      </w:r>
      <w:proofErr w:type="gramEnd"/>
      <w:r w:rsidRPr="00DB54E8">
        <w:t xml:space="preserve">0] </w:t>
      </w:r>
    </w:p>
    <w:p w14:paraId="0D07A862" w14:textId="77777777" w:rsidR="00DB54E8" w:rsidRPr="00DB54E8" w:rsidRDefault="00DB54E8" w:rsidP="00DB54E8">
      <w:r w:rsidRPr="00DB54E8">
        <w:t>'hello'</w:t>
      </w:r>
    </w:p>
    <w:p w14:paraId="79D3672E" w14:textId="77777777" w:rsidR="00DB54E8" w:rsidRPr="00DB54E8" w:rsidRDefault="00DB54E8" w:rsidP="00DB54E8">
      <w:r w:rsidRPr="00DB54E8">
        <w:t>hello</w:t>
      </w:r>
    </w:p>
    <w:p w14:paraId="3E2A36AA" w14:textId="77777777" w:rsidR="00DB54E8" w:rsidRPr="00DB54E8" w:rsidRDefault="00DB54E8" w:rsidP="00DB54E8">
      <w:proofErr w:type="gramStart"/>
      <w:r w:rsidRPr="00DB54E8">
        <w:t>eggs[</w:t>
      </w:r>
      <w:proofErr w:type="gramEnd"/>
      <w:r w:rsidRPr="00DB54E8">
        <w:t xml:space="preserve">1:3] </w:t>
      </w:r>
    </w:p>
    <w:p w14:paraId="747FE169" w14:textId="77777777" w:rsidR="00DB54E8" w:rsidRPr="00DB54E8" w:rsidRDefault="00DB54E8" w:rsidP="00DB54E8">
      <w:r w:rsidRPr="00DB54E8">
        <w:t>(42, 0.5)</w:t>
      </w:r>
    </w:p>
    <w:p w14:paraId="68F76830" w14:textId="77777777" w:rsidR="00DB54E8" w:rsidRPr="00DB54E8" w:rsidRDefault="00DB54E8" w:rsidP="00DB54E8"/>
    <w:p w14:paraId="7664DAC4" w14:textId="77777777" w:rsidR="00DB54E8" w:rsidRPr="00DB54E8" w:rsidRDefault="00DB54E8" w:rsidP="00DB54E8">
      <w:proofErr w:type="spellStart"/>
      <w:r w:rsidRPr="00DB54E8">
        <w:t>len</w:t>
      </w:r>
      <w:proofErr w:type="spellEnd"/>
      <w:r w:rsidRPr="00DB54E8">
        <w:t xml:space="preserve">(eggs) </w:t>
      </w:r>
    </w:p>
    <w:p w14:paraId="16298F89" w14:textId="77777777" w:rsidR="00DB54E8" w:rsidRPr="00DB54E8" w:rsidRDefault="00DB54E8" w:rsidP="00DB54E8">
      <w:r w:rsidRPr="00DB54E8">
        <w:t>3</w:t>
      </w:r>
    </w:p>
    <w:p w14:paraId="537437D6" w14:textId="77777777" w:rsidR="00DB54E8" w:rsidRPr="00DB54E8" w:rsidRDefault="00DB54E8" w:rsidP="00DB54E8"/>
    <w:p w14:paraId="2C8EE802" w14:textId="77777777" w:rsidR="00DB54E8" w:rsidRPr="00DB54E8" w:rsidRDefault="00DB54E8" w:rsidP="00DB54E8">
      <w:r w:rsidRPr="00DB54E8">
        <w:t># Access elements of a tuple by indexing.</w:t>
      </w:r>
    </w:p>
    <w:p w14:paraId="01675159" w14:textId="77777777" w:rsidR="00DB54E8" w:rsidRPr="00DB54E8" w:rsidRDefault="00DB54E8" w:rsidP="00DB54E8">
      <w:proofErr w:type="spellStart"/>
      <w:r w:rsidRPr="00DB54E8">
        <w:t>str_tuple</w:t>
      </w:r>
      <w:proofErr w:type="spellEnd"/>
      <w:r w:rsidRPr="00DB54E8">
        <w:t xml:space="preserve"> = "hey", "there!", "how", "are", "you?"</w:t>
      </w:r>
    </w:p>
    <w:p w14:paraId="73A874C8" w14:textId="77777777" w:rsidR="00DB54E8" w:rsidRPr="00DB54E8" w:rsidRDefault="00DB54E8" w:rsidP="00DB54E8">
      <w:r w:rsidRPr="00DB54E8">
        <w:t>print(</w:t>
      </w:r>
      <w:proofErr w:type="spellStart"/>
      <w:r w:rsidRPr="00DB54E8">
        <w:t>str_</w:t>
      </w:r>
      <w:proofErr w:type="gramStart"/>
      <w:r w:rsidRPr="00DB54E8">
        <w:t>tuple</w:t>
      </w:r>
      <w:proofErr w:type="spellEnd"/>
      <w:r w:rsidRPr="00DB54E8">
        <w:t>[</w:t>
      </w:r>
      <w:proofErr w:type="gramEnd"/>
      <w:r w:rsidRPr="00DB54E8">
        <w:t xml:space="preserve">0]) </w:t>
      </w:r>
    </w:p>
    <w:p w14:paraId="2095185E" w14:textId="77777777" w:rsidR="00DB54E8" w:rsidRPr="00DB54E8" w:rsidRDefault="00DB54E8" w:rsidP="00DB54E8">
      <w:r w:rsidRPr="00DB54E8">
        <w:t>hey</w:t>
      </w:r>
    </w:p>
    <w:p w14:paraId="12D488F8" w14:textId="77777777" w:rsidR="00DB54E8" w:rsidRPr="00DB54E8" w:rsidRDefault="00DB54E8" w:rsidP="00DB54E8"/>
    <w:p w14:paraId="7E975C1F" w14:textId="77777777" w:rsidR="00DB54E8" w:rsidRPr="00DB54E8" w:rsidRDefault="00DB54E8" w:rsidP="00DB54E8">
      <w:r w:rsidRPr="00DB54E8">
        <w:t>print(</w:t>
      </w:r>
      <w:proofErr w:type="spellStart"/>
      <w:r w:rsidRPr="00DB54E8">
        <w:t>str_tuple</w:t>
      </w:r>
      <w:proofErr w:type="spellEnd"/>
      <w:r w:rsidRPr="00DB54E8">
        <w:t>[</w:t>
      </w:r>
      <w:proofErr w:type="spellStart"/>
      <w:r w:rsidRPr="00DB54E8">
        <w:t>len</w:t>
      </w:r>
      <w:proofErr w:type="spellEnd"/>
      <w:r w:rsidRPr="00DB54E8">
        <w:t>(</w:t>
      </w:r>
      <w:proofErr w:type="spellStart"/>
      <w:r w:rsidRPr="00DB54E8">
        <w:t>str_tuple</w:t>
      </w:r>
      <w:proofErr w:type="spellEnd"/>
      <w:r w:rsidRPr="00DB54E8">
        <w:t xml:space="preserve">) - 1]) </w:t>
      </w:r>
    </w:p>
    <w:p w14:paraId="0FB5FCC9" w14:textId="77777777" w:rsidR="00DB54E8" w:rsidRPr="00DB54E8" w:rsidRDefault="00DB54E8" w:rsidP="00DB54E8">
      <w:r w:rsidRPr="00DB54E8">
        <w:t>you?</w:t>
      </w:r>
    </w:p>
    <w:p w14:paraId="53AF77AC" w14:textId="77777777" w:rsidR="00DB54E8" w:rsidRPr="00DB54E8" w:rsidRDefault="00DB54E8" w:rsidP="00DB54E8"/>
    <w:p w14:paraId="0D8ED45C" w14:textId="77777777" w:rsidR="00DB54E8" w:rsidRPr="00DB54E8" w:rsidRDefault="00DB54E8" w:rsidP="00DB54E8">
      <w:r w:rsidRPr="00DB54E8">
        <w:t>print(</w:t>
      </w:r>
      <w:proofErr w:type="spellStart"/>
      <w:r w:rsidRPr="00DB54E8">
        <w:t>str_</w:t>
      </w:r>
      <w:proofErr w:type="gramStart"/>
      <w:r w:rsidRPr="00DB54E8">
        <w:t>tuple</w:t>
      </w:r>
      <w:proofErr w:type="spellEnd"/>
      <w:r w:rsidRPr="00DB54E8">
        <w:t>[</w:t>
      </w:r>
      <w:proofErr w:type="gramEnd"/>
      <w:r w:rsidRPr="00DB54E8">
        <w:t xml:space="preserve">-1]) </w:t>
      </w:r>
    </w:p>
    <w:p w14:paraId="3B757CDA" w14:textId="77777777" w:rsidR="00DB54E8" w:rsidRPr="00DB54E8" w:rsidRDefault="00DB54E8" w:rsidP="00DB54E8">
      <w:r w:rsidRPr="00DB54E8">
        <w:t>you?</w:t>
      </w:r>
    </w:p>
    <w:p w14:paraId="25439036" w14:textId="77777777" w:rsidR="00DB54E8" w:rsidRPr="00DB54E8" w:rsidRDefault="00DB54E8" w:rsidP="00DB54E8"/>
    <w:p w14:paraId="2C00395E" w14:textId="77777777" w:rsidR="00DB54E8" w:rsidRPr="00DB54E8" w:rsidRDefault="00DB54E8" w:rsidP="00DB54E8">
      <w:r w:rsidRPr="00DB54E8">
        <w:t># Slicing a tuple.</w:t>
      </w:r>
    </w:p>
    <w:p w14:paraId="1FA58525" w14:textId="77777777" w:rsidR="00DB54E8" w:rsidRPr="00DB54E8" w:rsidRDefault="00DB54E8" w:rsidP="00DB54E8"/>
    <w:p w14:paraId="2BF1A68C" w14:textId="77777777" w:rsidR="00DB54E8" w:rsidRPr="00DB54E8" w:rsidRDefault="00DB54E8" w:rsidP="00DB54E8">
      <w:proofErr w:type="spellStart"/>
      <w:r w:rsidRPr="00DB54E8">
        <w:t>str_tuple</w:t>
      </w:r>
      <w:proofErr w:type="spellEnd"/>
      <w:r w:rsidRPr="00DB54E8">
        <w:t xml:space="preserve"> = "hey", "there!", "how", "are", "you?"</w:t>
      </w:r>
    </w:p>
    <w:p w14:paraId="708F14FC" w14:textId="77777777" w:rsidR="00DB54E8" w:rsidRPr="00DB54E8" w:rsidRDefault="00DB54E8" w:rsidP="00DB54E8">
      <w:r w:rsidRPr="00DB54E8">
        <w:t>print(</w:t>
      </w:r>
      <w:proofErr w:type="spellStart"/>
      <w:r w:rsidRPr="00DB54E8">
        <w:t>str_</w:t>
      </w:r>
      <w:proofErr w:type="gramStart"/>
      <w:r w:rsidRPr="00DB54E8">
        <w:t>tuple</w:t>
      </w:r>
      <w:proofErr w:type="spellEnd"/>
      <w:r w:rsidRPr="00DB54E8">
        <w:t>[</w:t>
      </w:r>
      <w:proofErr w:type="gramEnd"/>
      <w:r w:rsidRPr="00DB54E8">
        <w:t xml:space="preserve">2:]) </w:t>
      </w:r>
    </w:p>
    <w:p w14:paraId="3C24F65E" w14:textId="77777777" w:rsidR="00DB54E8" w:rsidRPr="00DB54E8" w:rsidRDefault="00DB54E8" w:rsidP="00DB54E8">
      <w:r w:rsidRPr="00DB54E8">
        <w:t>('how', 'are', 'you?')</w:t>
      </w:r>
    </w:p>
    <w:p w14:paraId="710C407F" w14:textId="77777777" w:rsidR="00DB54E8" w:rsidRPr="00DB54E8" w:rsidRDefault="00DB54E8" w:rsidP="00DB54E8"/>
    <w:p w14:paraId="7E134BDB" w14:textId="77777777" w:rsidR="00DB54E8" w:rsidRPr="00DB54E8" w:rsidRDefault="00DB54E8" w:rsidP="00DB54E8">
      <w:r w:rsidRPr="00DB54E8">
        <w:t>print(</w:t>
      </w:r>
      <w:proofErr w:type="spellStart"/>
      <w:r w:rsidRPr="00DB54E8">
        <w:t>str_</w:t>
      </w:r>
      <w:proofErr w:type="gramStart"/>
      <w:r w:rsidRPr="00DB54E8">
        <w:t>tuple</w:t>
      </w:r>
      <w:proofErr w:type="spellEnd"/>
      <w:r w:rsidRPr="00DB54E8">
        <w:t>[</w:t>
      </w:r>
      <w:proofErr w:type="gramEnd"/>
      <w:r w:rsidRPr="00DB54E8">
        <w:t xml:space="preserve">:2]) </w:t>
      </w:r>
    </w:p>
    <w:p w14:paraId="45521D59" w14:textId="77777777" w:rsidR="00DB54E8" w:rsidRPr="00DB54E8" w:rsidRDefault="00DB54E8" w:rsidP="00DB54E8">
      <w:r w:rsidRPr="00DB54E8">
        <w:t>('hey', 'there!')</w:t>
      </w:r>
    </w:p>
    <w:p w14:paraId="7A3CC4DB" w14:textId="77777777" w:rsidR="00DB54E8" w:rsidRPr="00DB54E8" w:rsidRDefault="00DB54E8" w:rsidP="00DB54E8"/>
    <w:p w14:paraId="08590A7C" w14:textId="77777777" w:rsidR="00DB54E8" w:rsidRPr="00DB54E8" w:rsidRDefault="00DB54E8" w:rsidP="00DB54E8">
      <w:r w:rsidRPr="00DB54E8">
        <w:t>print(</w:t>
      </w:r>
      <w:proofErr w:type="spellStart"/>
      <w:r w:rsidRPr="00DB54E8">
        <w:t>str_</w:t>
      </w:r>
      <w:proofErr w:type="gramStart"/>
      <w:r w:rsidRPr="00DB54E8">
        <w:t>tuple</w:t>
      </w:r>
      <w:proofErr w:type="spellEnd"/>
      <w:r w:rsidRPr="00DB54E8">
        <w:t>[</w:t>
      </w:r>
      <w:proofErr w:type="gramEnd"/>
      <w:r w:rsidRPr="00DB54E8">
        <w:t xml:space="preserve">-3:]) </w:t>
      </w:r>
    </w:p>
    <w:p w14:paraId="5AF3F383" w14:textId="77777777" w:rsidR="00DB54E8" w:rsidRPr="00DB54E8" w:rsidRDefault="00DB54E8" w:rsidP="00DB54E8">
      <w:r w:rsidRPr="00DB54E8">
        <w:t>('how', 'are', 'you?')</w:t>
      </w:r>
    </w:p>
    <w:p w14:paraId="5BD1D8D5" w14:textId="77777777" w:rsidR="00DB54E8" w:rsidRPr="00DB54E8" w:rsidRDefault="00DB54E8" w:rsidP="00DB54E8"/>
    <w:p w14:paraId="1C7840F8" w14:textId="77777777" w:rsidR="00DB54E8" w:rsidRPr="00DB54E8" w:rsidRDefault="00DB54E8" w:rsidP="00DB54E8">
      <w:r w:rsidRPr="00DB54E8">
        <w:t>print(</w:t>
      </w:r>
      <w:proofErr w:type="spellStart"/>
      <w:r w:rsidRPr="00DB54E8">
        <w:t>str_</w:t>
      </w:r>
      <w:proofErr w:type="gramStart"/>
      <w:r w:rsidRPr="00DB54E8">
        <w:t>tuple</w:t>
      </w:r>
      <w:proofErr w:type="spellEnd"/>
      <w:r w:rsidRPr="00DB54E8">
        <w:t>[</w:t>
      </w:r>
      <w:proofErr w:type="gramEnd"/>
      <w:r w:rsidRPr="00DB54E8">
        <w:t xml:space="preserve">:-3]) </w:t>
      </w:r>
    </w:p>
    <w:p w14:paraId="4C61188D" w14:textId="77777777" w:rsidR="00DB54E8" w:rsidRPr="00DB54E8" w:rsidRDefault="00DB54E8" w:rsidP="00DB54E8">
      <w:r w:rsidRPr="00DB54E8">
        <w:t>('hey', 'there!')</w:t>
      </w:r>
    </w:p>
    <w:p w14:paraId="43F7A460" w14:textId="77777777" w:rsidR="00DB54E8" w:rsidRPr="00DB54E8" w:rsidRDefault="00DB54E8" w:rsidP="00DB54E8"/>
    <w:p w14:paraId="0E69D7D6" w14:textId="77777777" w:rsidR="00DB54E8" w:rsidRPr="00DB54E8" w:rsidRDefault="00DB54E8" w:rsidP="00DB54E8">
      <w:r w:rsidRPr="00DB54E8">
        <w:t>print(</w:t>
      </w:r>
      <w:proofErr w:type="spellStart"/>
      <w:r w:rsidRPr="00DB54E8">
        <w:t>str_</w:t>
      </w:r>
      <w:proofErr w:type="gramStart"/>
      <w:r w:rsidRPr="00DB54E8">
        <w:t>tuple</w:t>
      </w:r>
      <w:proofErr w:type="spellEnd"/>
      <w:r w:rsidRPr="00DB54E8">
        <w:t>[</w:t>
      </w:r>
      <w:proofErr w:type="gramEnd"/>
      <w:r w:rsidRPr="00DB54E8">
        <w:t xml:space="preserve">1:4]) </w:t>
      </w:r>
    </w:p>
    <w:p w14:paraId="0D89E1DF" w14:textId="77777777" w:rsidR="00DB54E8" w:rsidRPr="00DB54E8" w:rsidRDefault="00DB54E8" w:rsidP="00DB54E8">
      <w:r w:rsidRPr="00DB54E8">
        <w:t>('there!', 'how', 'are')</w:t>
      </w:r>
    </w:p>
    <w:p w14:paraId="7DAAD32B" w14:textId="77777777" w:rsidR="00DB54E8" w:rsidRPr="00DB54E8" w:rsidRDefault="00DB54E8" w:rsidP="00DB54E8"/>
    <w:p w14:paraId="1D740A71" w14:textId="77777777" w:rsidR="00DB54E8" w:rsidRPr="00DB54E8" w:rsidRDefault="00DB54E8" w:rsidP="00DB54E8">
      <w:r w:rsidRPr="00DB54E8">
        <w:t># Get a copy of the tuple by slicing.</w:t>
      </w:r>
    </w:p>
    <w:p w14:paraId="07C1413C" w14:textId="77777777" w:rsidR="00DB54E8" w:rsidRPr="00DB54E8" w:rsidRDefault="00DB54E8" w:rsidP="00DB54E8">
      <w:r w:rsidRPr="00DB54E8">
        <w:t>print(</w:t>
      </w:r>
      <w:proofErr w:type="spellStart"/>
      <w:r w:rsidRPr="00DB54E8">
        <w:t>str_</w:t>
      </w:r>
      <w:proofErr w:type="gramStart"/>
      <w:r w:rsidRPr="00DB54E8">
        <w:t>tuple</w:t>
      </w:r>
      <w:proofErr w:type="spellEnd"/>
      <w:r w:rsidRPr="00DB54E8">
        <w:t>[</w:t>
      </w:r>
      <w:proofErr w:type="gramEnd"/>
      <w:r w:rsidRPr="00DB54E8">
        <w:t xml:space="preserve">:]) </w:t>
      </w:r>
    </w:p>
    <w:p w14:paraId="1BF04668" w14:textId="77777777" w:rsidR="00DB54E8" w:rsidRPr="00DB54E8" w:rsidRDefault="00DB54E8" w:rsidP="00DB54E8">
      <w:r w:rsidRPr="00DB54E8">
        <w:t>('hey', 'there!', 'how', 'are', 'you?')</w:t>
      </w:r>
    </w:p>
    <w:p w14:paraId="6BC9D2AE" w14:textId="77777777" w:rsidR="00DB54E8" w:rsidRPr="00DB54E8" w:rsidRDefault="00DB54E8" w:rsidP="00DB54E8"/>
    <w:p w14:paraId="38A44151" w14:textId="77777777" w:rsidR="00DB54E8" w:rsidRPr="00DB54E8" w:rsidRDefault="00DB54E8" w:rsidP="00DB54E8"/>
    <w:p w14:paraId="106A8DAE" w14:textId="77777777" w:rsidR="00DB54E8" w:rsidRPr="00DB54E8" w:rsidRDefault="00DB54E8" w:rsidP="00DB54E8">
      <w:r w:rsidRPr="00DB54E8">
        <w:t># Concatenate tuples.</w:t>
      </w:r>
    </w:p>
    <w:p w14:paraId="62CA0A1A" w14:textId="77777777" w:rsidR="00DB54E8" w:rsidRPr="00DB54E8" w:rsidRDefault="00DB54E8" w:rsidP="00DB54E8">
      <w:r w:rsidRPr="00DB54E8">
        <w:t>numbers = (1, 2)</w:t>
      </w:r>
    </w:p>
    <w:p w14:paraId="7BF262A1" w14:textId="77777777" w:rsidR="00DB54E8" w:rsidRPr="00DB54E8" w:rsidRDefault="00DB54E8" w:rsidP="00DB54E8">
      <w:r w:rsidRPr="00DB54E8">
        <w:t>strings = ("Hey", "there")</w:t>
      </w:r>
    </w:p>
    <w:p w14:paraId="1CBEBCDE" w14:textId="77777777" w:rsidR="00DB54E8" w:rsidRPr="00DB54E8" w:rsidRDefault="00DB54E8" w:rsidP="00DB54E8">
      <w:proofErr w:type="gramStart"/>
      <w:r w:rsidRPr="00DB54E8">
        <w:t>print(</w:t>
      </w:r>
      <w:proofErr w:type="gramEnd"/>
      <w:r w:rsidRPr="00DB54E8">
        <w:t xml:space="preserve">numbers + strings) </w:t>
      </w:r>
    </w:p>
    <w:p w14:paraId="5C604639" w14:textId="77777777" w:rsidR="00DB54E8" w:rsidRPr="00DB54E8" w:rsidRDefault="00DB54E8" w:rsidP="00DB54E8">
      <w:r w:rsidRPr="00DB54E8">
        <w:t>(5, 8, 8, 'Hey', 'there')</w:t>
      </w:r>
    </w:p>
    <w:p w14:paraId="7472CDAC" w14:textId="77777777" w:rsidR="00DB54E8" w:rsidRPr="00DB54E8" w:rsidRDefault="00DB54E8" w:rsidP="00DB54E8">
      <w:r w:rsidRPr="00DB54E8">
        <w:t>(1, 2, "Hey", "there")</w:t>
      </w:r>
    </w:p>
    <w:p w14:paraId="73493EEF" w14:textId="77777777" w:rsidR="00DB54E8" w:rsidRPr="00DB54E8" w:rsidRDefault="00DB54E8" w:rsidP="00DB54E8"/>
    <w:p w14:paraId="5C0055FA" w14:textId="77777777" w:rsidR="00DB54E8" w:rsidRPr="00DB54E8" w:rsidRDefault="00DB54E8" w:rsidP="00DB54E8">
      <w:r w:rsidRPr="00DB54E8">
        <w:t># Looping through tuple using 'in'.</w:t>
      </w:r>
    </w:p>
    <w:p w14:paraId="13EF3B1A" w14:textId="77777777" w:rsidR="00DB54E8" w:rsidRPr="00DB54E8" w:rsidRDefault="00DB54E8" w:rsidP="00DB54E8">
      <w:r w:rsidRPr="00DB54E8">
        <w:t>numbers = 1, 2</w:t>
      </w:r>
    </w:p>
    <w:p w14:paraId="5BBB21C5" w14:textId="77777777" w:rsidR="00DB54E8" w:rsidRPr="00DB54E8" w:rsidRDefault="00DB54E8" w:rsidP="00DB54E8">
      <w:r w:rsidRPr="00DB54E8">
        <w:t>for number in numbers:</w:t>
      </w:r>
    </w:p>
    <w:p w14:paraId="350B6DCA" w14:textId="77777777" w:rsidR="00DB54E8" w:rsidRPr="00DB54E8" w:rsidRDefault="00DB54E8" w:rsidP="00DB54E8">
      <w:r w:rsidRPr="00DB54E8">
        <w:t xml:space="preserve">  print(number) </w:t>
      </w:r>
    </w:p>
    <w:p w14:paraId="127FB574" w14:textId="77777777" w:rsidR="00DB54E8" w:rsidRPr="00DB54E8" w:rsidRDefault="00DB54E8" w:rsidP="00DB54E8">
      <w:r w:rsidRPr="00DB54E8">
        <w:t>1,2</w:t>
      </w:r>
    </w:p>
    <w:p w14:paraId="4860D92A" w14:textId="77777777" w:rsidR="00DB54E8" w:rsidRPr="00DB54E8" w:rsidRDefault="00DB54E8" w:rsidP="00DB54E8">
      <w:r w:rsidRPr="00DB54E8">
        <w:t>1 2</w:t>
      </w:r>
    </w:p>
    <w:p w14:paraId="4677F8AC" w14:textId="77777777" w:rsidR="00DB54E8" w:rsidRPr="00DB54E8" w:rsidRDefault="00DB54E8" w:rsidP="00DB54E8">
      <w:r w:rsidRPr="00DB54E8">
        <w:t xml:space="preserve">  </w:t>
      </w:r>
    </w:p>
    <w:p w14:paraId="038BC537" w14:textId="77777777" w:rsidR="00DB54E8" w:rsidRPr="00DB54E8" w:rsidRDefault="00DB54E8" w:rsidP="00DB54E8">
      <w:r w:rsidRPr="00DB54E8">
        <w:lastRenderedPageBreak/>
        <w:t># Check if element is present in tuple.</w:t>
      </w:r>
    </w:p>
    <w:p w14:paraId="24198395" w14:textId="77777777" w:rsidR="00DB54E8" w:rsidRPr="00DB54E8" w:rsidRDefault="00DB54E8" w:rsidP="00DB54E8">
      <w:r w:rsidRPr="00DB54E8">
        <w:t>numbers = 1, 2</w:t>
      </w:r>
    </w:p>
    <w:p w14:paraId="01D9B23D" w14:textId="77777777" w:rsidR="00DB54E8" w:rsidRPr="00DB54E8" w:rsidRDefault="00DB54E8" w:rsidP="00DB54E8">
      <w:proofErr w:type="gramStart"/>
      <w:r w:rsidRPr="00DB54E8">
        <w:t>print(</w:t>
      </w:r>
      <w:proofErr w:type="gramEnd"/>
      <w:r w:rsidRPr="00DB54E8">
        <w:t xml:space="preserve">1 in numbers) </w:t>
      </w:r>
    </w:p>
    <w:p w14:paraId="1797901A" w14:textId="77777777" w:rsidR="00DB54E8" w:rsidRPr="00DB54E8" w:rsidRDefault="00DB54E8" w:rsidP="00DB54E8">
      <w:r w:rsidRPr="00DB54E8">
        <w:t>True</w:t>
      </w:r>
    </w:p>
    <w:p w14:paraId="2C7FE2EE" w14:textId="77777777" w:rsidR="00DB54E8" w:rsidRPr="00DB54E8" w:rsidRDefault="00DB54E8" w:rsidP="00DB54E8"/>
    <w:p w14:paraId="413198C1" w14:textId="77777777" w:rsidR="00DB54E8" w:rsidRPr="00DB54E8" w:rsidRDefault="00DB54E8" w:rsidP="00DB54E8">
      <w:proofErr w:type="gramStart"/>
      <w:r w:rsidRPr="00DB54E8">
        <w:t>print(</w:t>
      </w:r>
      <w:proofErr w:type="gramEnd"/>
      <w:r w:rsidRPr="00DB54E8">
        <w:t xml:space="preserve">5 in numbers) </w:t>
      </w:r>
    </w:p>
    <w:p w14:paraId="26BE0B37" w14:textId="77777777" w:rsidR="00DB54E8" w:rsidRPr="00DB54E8" w:rsidRDefault="00DB54E8" w:rsidP="00DB54E8">
      <w:r w:rsidRPr="00DB54E8">
        <w:t>False</w:t>
      </w:r>
    </w:p>
    <w:p w14:paraId="63C1146C" w14:textId="77777777" w:rsidR="00DB54E8" w:rsidRPr="00DB54E8" w:rsidRDefault="00DB54E8" w:rsidP="00DB54E8"/>
    <w:p w14:paraId="01394C1A" w14:textId="77777777" w:rsidR="00DB54E8" w:rsidRPr="00DB54E8" w:rsidRDefault="00DB54E8" w:rsidP="00DB54E8">
      <w:r w:rsidRPr="00DB54E8">
        <w:t># Tuple packing.</w:t>
      </w:r>
    </w:p>
    <w:p w14:paraId="0E294542" w14:textId="77777777" w:rsidR="00DB54E8" w:rsidRPr="00DB54E8" w:rsidRDefault="00DB54E8" w:rsidP="00DB54E8">
      <w:r w:rsidRPr="00DB54E8">
        <w:t># We are packing two items 1 and 2 into the tuple.</w:t>
      </w:r>
    </w:p>
    <w:p w14:paraId="6052B736" w14:textId="77777777" w:rsidR="00DB54E8" w:rsidRPr="00DB54E8" w:rsidRDefault="00DB54E8" w:rsidP="00DB54E8">
      <w:r w:rsidRPr="00DB54E8">
        <w:t>numbers = 1, 2</w:t>
      </w:r>
    </w:p>
    <w:p w14:paraId="604B8DD6" w14:textId="77777777" w:rsidR="00DB54E8" w:rsidRPr="00DB54E8" w:rsidRDefault="00DB54E8" w:rsidP="00DB54E8">
      <w:r w:rsidRPr="00DB54E8">
        <w:t xml:space="preserve"># Tuple sequence unpacking. </w:t>
      </w:r>
    </w:p>
    <w:p w14:paraId="4D8D2C99" w14:textId="77777777" w:rsidR="00DB54E8" w:rsidRPr="00DB54E8" w:rsidRDefault="00DB54E8" w:rsidP="00DB54E8">
      <w:r w:rsidRPr="00DB54E8">
        <w:t># Number of variables used has to be same as the number of items in the tuple.</w:t>
      </w:r>
    </w:p>
    <w:p w14:paraId="3BF4CBF7" w14:textId="77777777" w:rsidR="00DB54E8" w:rsidRPr="00DB54E8" w:rsidRDefault="00DB54E8" w:rsidP="00DB54E8">
      <w:r w:rsidRPr="00DB54E8">
        <w:t># Unpacking the tuple and assigning its items to x and y.</w:t>
      </w:r>
    </w:p>
    <w:p w14:paraId="3941892A" w14:textId="77777777" w:rsidR="00DB54E8" w:rsidRPr="00DB54E8" w:rsidRDefault="00DB54E8" w:rsidP="00DB54E8">
      <w:r w:rsidRPr="00DB54E8">
        <w:t>x, y = numbers</w:t>
      </w:r>
    </w:p>
    <w:p w14:paraId="2237E035" w14:textId="77777777" w:rsidR="00DB54E8" w:rsidRPr="00DB54E8" w:rsidRDefault="00DB54E8" w:rsidP="00DB54E8">
      <w:r w:rsidRPr="00DB54E8">
        <w:t xml:space="preserve"># Note that this is also packing the </w:t>
      </w:r>
      <w:proofErr w:type="spellStart"/>
      <w:r w:rsidRPr="00DB54E8">
        <w:t>args</w:t>
      </w:r>
      <w:proofErr w:type="spellEnd"/>
      <w:r w:rsidRPr="00DB54E8">
        <w:t xml:space="preserve"> as a tuple which gets unpacked as the print method's arguments.</w:t>
      </w:r>
    </w:p>
    <w:p w14:paraId="54A123D3" w14:textId="77777777" w:rsidR="00DB54E8" w:rsidRPr="00DB54E8" w:rsidRDefault="00DB54E8" w:rsidP="00DB54E8">
      <w:proofErr w:type="gramStart"/>
      <w:r w:rsidRPr="00DB54E8">
        <w:t>print(</w:t>
      </w:r>
      <w:proofErr w:type="gramEnd"/>
      <w:r w:rsidRPr="00DB54E8">
        <w:t xml:space="preserve">x, y) </w:t>
      </w:r>
    </w:p>
    <w:p w14:paraId="1485EAA7" w14:textId="34156695" w:rsidR="002F169B" w:rsidRDefault="00DB54E8" w:rsidP="002D5B22">
      <w:r w:rsidRPr="00DB54E8">
        <w:t>1 2</w:t>
      </w:r>
    </w:p>
    <w:p w14:paraId="60C89FB8" w14:textId="77777777" w:rsidR="00D7086B" w:rsidRDefault="00D7086B" w:rsidP="002D5B22">
      <w:pPr>
        <w:rPr>
          <w:b/>
          <w:bCs/>
          <w:sz w:val="24"/>
          <w:szCs w:val="24"/>
          <w:u w:val="single"/>
        </w:rPr>
      </w:pPr>
    </w:p>
    <w:p w14:paraId="16FC1B14" w14:textId="0A119D35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7804F89F" w14:textId="640ED693" w:rsidR="002D5B22" w:rsidRDefault="00DB54E8" w:rsidP="002D5B22">
      <w:r>
        <w:t xml:space="preserve">     </w:t>
      </w:r>
      <w:r w:rsidRPr="00DB54E8">
        <w:t xml:space="preserve">Thus, we run a Python program to fill in </w:t>
      </w:r>
      <w:r>
        <w:t xml:space="preserve">to get </w:t>
      </w:r>
      <w:r w:rsidRPr="00DB54E8">
        <w:t xml:space="preserve">the desired output </w:t>
      </w:r>
      <w:r>
        <w:t>is done s</w:t>
      </w:r>
      <w:r w:rsidRPr="00DB54E8">
        <w:t>uccessfully.</w:t>
      </w:r>
    </w:p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E221C"/>
    <w:rsid w:val="002F169B"/>
    <w:rsid w:val="00370646"/>
    <w:rsid w:val="003C2EF1"/>
    <w:rsid w:val="00400887"/>
    <w:rsid w:val="004E1D41"/>
    <w:rsid w:val="00502A0F"/>
    <w:rsid w:val="0053557E"/>
    <w:rsid w:val="0054493B"/>
    <w:rsid w:val="00583AF7"/>
    <w:rsid w:val="006A0902"/>
    <w:rsid w:val="007305F6"/>
    <w:rsid w:val="009123F2"/>
    <w:rsid w:val="00A641F5"/>
    <w:rsid w:val="00D6229C"/>
    <w:rsid w:val="00D7086B"/>
    <w:rsid w:val="00DB54E8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44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3</cp:revision>
  <dcterms:created xsi:type="dcterms:W3CDTF">2020-11-23T14:22:00Z</dcterms:created>
  <dcterms:modified xsi:type="dcterms:W3CDTF">2020-11-23T14:23:00Z</dcterms:modified>
</cp:coreProperties>
</file>